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28252" w14:textId="77777777" w:rsidR="00B563DE" w:rsidRPr="0007205D" w:rsidRDefault="00B563DE" w:rsidP="00B563DE">
      <w:pPr>
        <w:spacing w:after="0" w:line="240" w:lineRule="auto"/>
        <w:jc w:val="center"/>
        <w:rPr>
          <w:rFonts w:ascii="Colonna MT" w:hAnsi="Colonna MT" w:cs="Times New Roman"/>
          <w:b/>
          <w:sz w:val="36"/>
        </w:rPr>
      </w:pPr>
      <w:r w:rsidRPr="0007205D">
        <w:rPr>
          <w:rFonts w:ascii="Colonna MT" w:hAnsi="Colonna MT" w:cs="Times New Roman"/>
          <w:b/>
          <w:sz w:val="36"/>
        </w:rPr>
        <w:t>Streamlining through Romans</w:t>
      </w:r>
    </w:p>
    <w:p w14:paraId="6BA0661F" w14:textId="1A6600F7" w:rsidR="00783BF5" w:rsidRDefault="00113A83" w:rsidP="00783BF5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24"/>
        </w:rPr>
      </w:pPr>
      <w:r w:rsidRPr="00783BF5">
        <w:rPr>
          <w:rFonts w:ascii="Rockwell Extra Bold" w:hAnsi="Rockwell Extra Bold" w:cs="Times New Roman"/>
          <w:b/>
          <w:sz w:val="32"/>
          <w:szCs w:val="24"/>
        </w:rPr>
        <w:t>MAK</w:t>
      </w:r>
      <w:r w:rsidR="00783BF5" w:rsidRPr="00783BF5">
        <w:rPr>
          <w:rFonts w:ascii="Rockwell Extra Bold" w:hAnsi="Rockwell Extra Bold" w:cs="Times New Roman"/>
          <w:b/>
          <w:sz w:val="32"/>
          <w:szCs w:val="24"/>
        </w:rPr>
        <w:t xml:space="preserve">E </w:t>
      </w:r>
      <w:r w:rsidRPr="00783BF5">
        <w:rPr>
          <w:rFonts w:ascii="Rockwell Extra Bold" w:hAnsi="Rockwell Extra Bold" w:cs="Times New Roman"/>
          <w:b/>
          <w:sz w:val="32"/>
          <w:szCs w:val="24"/>
        </w:rPr>
        <w:t xml:space="preserve">YOUR LOVE STRONG IN THE </w:t>
      </w:r>
    </w:p>
    <w:p w14:paraId="62C60296" w14:textId="40ADEE6B" w:rsidR="00113A83" w:rsidRPr="00783BF5" w:rsidRDefault="00783BF5" w:rsidP="00783BF5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24"/>
        </w:rPr>
      </w:pPr>
      <w:r w:rsidRPr="00783BF5">
        <w:rPr>
          <w:rFonts w:ascii="Rockwell Extra Bold" w:hAnsi="Rockwell Extra Bold" w:cs="Times New Roman"/>
          <w:b/>
          <w:sz w:val="32"/>
          <w:szCs w:val="24"/>
        </w:rPr>
        <w:t xml:space="preserve">BROKEN </w:t>
      </w:r>
      <w:r w:rsidR="00113A83" w:rsidRPr="00783BF5">
        <w:rPr>
          <w:rFonts w:ascii="Rockwell Extra Bold" w:hAnsi="Rockwell Extra Bold" w:cs="Times New Roman"/>
          <w:b/>
          <w:sz w:val="32"/>
          <w:szCs w:val="24"/>
        </w:rPr>
        <w:t>PLACES</w:t>
      </w:r>
    </w:p>
    <w:p w14:paraId="6ACA4C0E" w14:textId="664F053C" w:rsidR="00783BF5" w:rsidRPr="00B563DE" w:rsidRDefault="009C78C5" w:rsidP="009C78C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bookmarkStart w:id="0" w:name="_GoBack"/>
      <w:r w:rsidRPr="00B563DE">
        <w:rPr>
          <w:rFonts w:ascii="Times New Roman" w:hAnsi="Times New Roman" w:cs="Times New Roman"/>
          <w:sz w:val="28"/>
          <w:szCs w:val="24"/>
        </w:rPr>
        <w:t>Romans 12:9-21</w:t>
      </w:r>
    </w:p>
    <w:bookmarkEnd w:id="0"/>
    <w:p w14:paraId="67A3A1F9" w14:textId="77777777" w:rsidR="00783BF5" w:rsidRPr="00113A83" w:rsidRDefault="00783BF5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3CCBC3" w14:textId="273CAC66" w:rsidR="00113A83" w:rsidRPr="00783BF5" w:rsidRDefault="00113A83" w:rsidP="00113A83">
      <w:pPr>
        <w:spacing w:after="0" w:line="240" w:lineRule="auto"/>
        <w:rPr>
          <w:rFonts w:ascii="Rockwell Extra Bold" w:hAnsi="Rockwell Extra Bold" w:cs="Times New Roman"/>
          <w:b/>
          <w:sz w:val="32"/>
          <w:szCs w:val="24"/>
        </w:rPr>
      </w:pPr>
      <w:r w:rsidRPr="00783BF5">
        <w:rPr>
          <w:rFonts w:ascii="Rockwell Extra Bold" w:hAnsi="Rockwell Extra Bold" w:cs="Times New Roman"/>
          <w:b/>
          <w:sz w:val="32"/>
          <w:szCs w:val="24"/>
        </w:rPr>
        <w:t xml:space="preserve">HOW TO </w:t>
      </w:r>
      <w:r w:rsidR="007C1BE5">
        <w:rPr>
          <w:rFonts w:ascii="Rockwell Extra Bold" w:hAnsi="Rockwell Extra Bold" w:cs="Times New Roman"/>
          <w:b/>
          <w:sz w:val="32"/>
          <w:szCs w:val="24"/>
        </w:rPr>
        <w:t xml:space="preserve">____________ </w:t>
      </w:r>
      <w:r w:rsidRPr="00783BF5">
        <w:rPr>
          <w:rFonts w:ascii="Rockwell Extra Bold" w:hAnsi="Rockwell Extra Bold" w:cs="Times New Roman"/>
          <w:b/>
          <w:sz w:val="32"/>
          <w:szCs w:val="24"/>
        </w:rPr>
        <w:t xml:space="preserve">A </w:t>
      </w:r>
      <w:r w:rsidR="007C1BE5">
        <w:rPr>
          <w:rFonts w:ascii="Rockwell Extra Bold" w:hAnsi="Rockwell Extra Bold" w:cs="Times New Roman"/>
          <w:b/>
          <w:sz w:val="32"/>
          <w:szCs w:val="24"/>
        </w:rPr>
        <w:t>________________</w:t>
      </w:r>
    </w:p>
    <w:p w14:paraId="3A9B4560" w14:textId="6EF81E96" w:rsidR="00113A83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Things </w:t>
      </w:r>
      <w:r w:rsidR="00281AD6">
        <w:rPr>
          <w:rFonts w:ascii="Times New Roman" w:hAnsi="Times New Roman" w:cs="Times New Roman"/>
          <w:b/>
          <w:sz w:val="24"/>
          <w:szCs w:val="24"/>
        </w:rPr>
        <w:t xml:space="preserve">____________ </w:t>
      </w:r>
      <w:r w:rsidRPr="00944A7E">
        <w:rPr>
          <w:rFonts w:ascii="Times New Roman" w:hAnsi="Times New Roman" w:cs="Times New Roman"/>
          <w:b/>
          <w:sz w:val="24"/>
          <w:szCs w:val="24"/>
        </w:rPr>
        <w:t xml:space="preserve">do to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 _______________</w:t>
      </w:r>
    </w:p>
    <w:p w14:paraId="6C24E173" w14:textId="6106B813" w:rsidR="00944A7E" w:rsidRPr="00281AD6" w:rsidRDefault="00944A7E" w:rsidP="00281AD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2 Timothy 4:9, 14</w:t>
      </w:r>
    </w:p>
    <w:p w14:paraId="59D090CF" w14:textId="4EEED8DD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02766B" w14:textId="12FC4FCD" w:rsidR="00944A7E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We ar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</w:t>
      </w:r>
      <w:r w:rsidR="00F669A6">
        <w:rPr>
          <w:rFonts w:ascii="Times New Roman" w:hAnsi="Times New Roman" w:cs="Times New Roman"/>
          <w:b/>
          <w:sz w:val="24"/>
          <w:szCs w:val="24"/>
        </w:rPr>
        <w:t>to have</w:t>
      </w:r>
      <w:r w:rsidRPr="00944A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 _____________</w:t>
      </w:r>
      <w:r w:rsidRPr="00944A7E">
        <w:rPr>
          <w:rFonts w:ascii="Times New Roman" w:hAnsi="Times New Roman" w:cs="Times New Roman"/>
          <w:b/>
          <w:sz w:val="24"/>
          <w:szCs w:val="24"/>
        </w:rPr>
        <w:t>.</w:t>
      </w:r>
    </w:p>
    <w:p w14:paraId="44691133" w14:textId="14AEA023" w:rsidR="00944A7E" w:rsidRPr="00281AD6" w:rsidRDefault="00944A7E" w:rsidP="00281AD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John 13:34, 35</w:t>
      </w:r>
    </w:p>
    <w:p w14:paraId="0A422DFE" w14:textId="4CA2327E" w:rsidR="00944A7E" w:rsidRPr="00281AD6" w:rsidRDefault="00944A7E" w:rsidP="00281AD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I John 3:16-18</w:t>
      </w:r>
    </w:p>
    <w:p w14:paraId="0577ED55" w14:textId="0BF2FCD8" w:rsidR="00F669A6" w:rsidRPr="00281AD6" w:rsidRDefault="00F669A6" w:rsidP="00281AD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Matthew 5:23-24</w:t>
      </w:r>
    </w:p>
    <w:p w14:paraId="4233B5A5" w14:textId="3E56A5F7" w:rsidR="00944A7E" w:rsidRPr="00281AD6" w:rsidRDefault="00944A7E" w:rsidP="00281AD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I Peter 4:8</w:t>
      </w:r>
    </w:p>
    <w:p w14:paraId="61FC0E6A" w14:textId="1DC1E4C8" w:rsidR="00783BF5" w:rsidRDefault="00783BF5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577128" w14:textId="3E47EF4A" w:rsidR="00113A83" w:rsidRPr="00F669A6" w:rsidRDefault="00113A83" w:rsidP="00113A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F669A6">
        <w:rPr>
          <w:rFonts w:ascii="Rockwell Extra Bold" w:hAnsi="Rockwell Extra Bold" w:cs="Times New Roman"/>
          <w:b/>
          <w:sz w:val="28"/>
          <w:szCs w:val="24"/>
        </w:rPr>
        <w:t xml:space="preserve">LOVE FROM THE </w:t>
      </w:r>
      <w:r w:rsidR="00281AD6">
        <w:rPr>
          <w:rFonts w:ascii="Rockwell Extra Bold" w:hAnsi="Rockwell Extra Bold" w:cs="Times New Roman"/>
          <w:b/>
          <w:sz w:val="28"/>
          <w:szCs w:val="24"/>
        </w:rPr>
        <w:t>_______________</w:t>
      </w:r>
    </w:p>
    <w:p w14:paraId="2D053418" w14:textId="4C88CC51" w:rsidR="00113A83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Love must b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____</w:t>
      </w:r>
      <w:r w:rsidRPr="00944A7E">
        <w:rPr>
          <w:rFonts w:ascii="Times New Roman" w:hAnsi="Times New Roman" w:cs="Times New Roman"/>
          <w:b/>
          <w:sz w:val="24"/>
          <w:szCs w:val="24"/>
        </w:rPr>
        <w:t>.</w:t>
      </w:r>
    </w:p>
    <w:p w14:paraId="5B651808" w14:textId="2C4DF03A" w:rsidR="00944A7E" w:rsidRPr="00281AD6" w:rsidRDefault="00944A7E" w:rsidP="00281A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9</w:t>
      </w:r>
    </w:p>
    <w:p w14:paraId="4505A4E1" w14:textId="04933458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4BB6F6" w14:textId="2D9A157B" w:rsidR="00944A7E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Love must b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944A7E">
        <w:rPr>
          <w:rFonts w:ascii="Times New Roman" w:hAnsi="Times New Roman" w:cs="Times New Roman"/>
          <w:b/>
          <w:sz w:val="24"/>
          <w:szCs w:val="24"/>
        </w:rPr>
        <w:t>.</w:t>
      </w:r>
    </w:p>
    <w:p w14:paraId="0295E38B" w14:textId="09D9D2CD" w:rsidR="00944A7E" w:rsidRPr="00281AD6" w:rsidRDefault="00944A7E" w:rsidP="00281A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0</w:t>
      </w:r>
    </w:p>
    <w:p w14:paraId="0478AFA9" w14:textId="24F787D1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2210DA" w14:textId="1C0302D2" w:rsidR="00944A7E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Love must b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944A7E">
        <w:rPr>
          <w:rFonts w:ascii="Times New Roman" w:hAnsi="Times New Roman" w:cs="Times New Roman"/>
          <w:b/>
          <w:sz w:val="24"/>
          <w:szCs w:val="24"/>
        </w:rPr>
        <w:t>.</w:t>
      </w:r>
    </w:p>
    <w:p w14:paraId="3E724495" w14:textId="5475BE61" w:rsidR="00944A7E" w:rsidRPr="00281AD6" w:rsidRDefault="00944A7E" w:rsidP="00281A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1-12</w:t>
      </w:r>
    </w:p>
    <w:p w14:paraId="44156FF9" w14:textId="05756A0B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71DF86" w14:textId="7007B1CA" w:rsidR="00944A7E" w:rsidRPr="00944A7E" w:rsidRDefault="00944A7E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4A7E">
        <w:rPr>
          <w:rFonts w:ascii="Times New Roman" w:hAnsi="Times New Roman" w:cs="Times New Roman"/>
          <w:b/>
          <w:sz w:val="24"/>
          <w:szCs w:val="24"/>
        </w:rPr>
        <w:t xml:space="preserve">Love must b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944A7E">
        <w:rPr>
          <w:rFonts w:ascii="Times New Roman" w:hAnsi="Times New Roman" w:cs="Times New Roman"/>
          <w:b/>
          <w:sz w:val="24"/>
          <w:szCs w:val="24"/>
        </w:rPr>
        <w:t>.</w:t>
      </w:r>
    </w:p>
    <w:p w14:paraId="13A9A94C" w14:textId="6ABFF6EB" w:rsidR="00944A7E" w:rsidRPr="00281AD6" w:rsidRDefault="00944A7E" w:rsidP="00281A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3</w:t>
      </w:r>
    </w:p>
    <w:p w14:paraId="0771366D" w14:textId="1D41BAA2" w:rsidR="00113A83" w:rsidRDefault="00113A83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1D0287" w14:textId="47D7DB32" w:rsidR="00944A7E" w:rsidRPr="00F669A6" w:rsidRDefault="00113A83" w:rsidP="00113A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F669A6">
        <w:rPr>
          <w:rFonts w:ascii="Rockwell Extra Bold" w:hAnsi="Rockwell Extra Bold" w:cs="Times New Roman"/>
          <w:b/>
          <w:sz w:val="28"/>
          <w:szCs w:val="24"/>
        </w:rPr>
        <w:t xml:space="preserve">SEEK TO </w:t>
      </w:r>
      <w:r w:rsidR="00281AD6">
        <w:rPr>
          <w:rFonts w:ascii="Rockwell Extra Bold" w:hAnsi="Rockwell Extra Bold" w:cs="Times New Roman"/>
          <w:b/>
          <w:sz w:val="28"/>
          <w:szCs w:val="24"/>
        </w:rPr>
        <w:t>__________</w:t>
      </w:r>
      <w:r w:rsidRPr="00F669A6">
        <w:rPr>
          <w:rFonts w:ascii="Rockwell Extra Bold" w:hAnsi="Rockwell Extra Bold" w:cs="Times New Roman"/>
          <w:b/>
          <w:sz w:val="28"/>
          <w:szCs w:val="24"/>
        </w:rPr>
        <w:t xml:space="preserve"> IN </w:t>
      </w:r>
      <w:r w:rsidR="00281AD6">
        <w:rPr>
          <w:rFonts w:ascii="Rockwell Extra Bold" w:hAnsi="Rockwell Extra Bold" w:cs="Times New Roman"/>
          <w:b/>
          <w:sz w:val="28"/>
          <w:szCs w:val="24"/>
        </w:rPr>
        <w:t>______________</w:t>
      </w:r>
    </w:p>
    <w:p w14:paraId="61511CB0" w14:textId="21B3E600" w:rsidR="00113A83" w:rsidRPr="00944A7E" w:rsidRDefault="00281AD6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="00944A7E" w:rsidRPr="00944A7E">
        <w:rPr>
          <w:rFonts w:ascii="Times New Roman" w:hAnsi="Times New Roman" w:cs="Times New Roman"/>
          <w:b/>
          <w:sz w:val="24"/>
          <w:szCs w:val="24"/>
        </w:rPr>
        <w:t xml:space="preserve">Rule </w:t>
      </w:r>
    </w:p>
    <w:p w14:paraId="45BA8E68" w14:textId="0FF888BB" w:rsidR="00F669A6" w:rsidRPr="00281AD6" w:rsidRDefault="00F669A6" w:rsidP="00281A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I Peter 3:10-11</w:t>
      </w:r>
    </w:p>
    <w:p w14:paraId="5B2E26C5" w14:textId="7C3CDB6B" w:rsidR="00944A7E" w:rsidRPr="00281AD6" w:rsidRDefault="00944A7E" w:rsidP="00281A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4</w:t>
      </w:r>
    </w:p>
    <w:p w14:paraId="11024381" w14:textId="1EE45753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F6CC1E" w14:textId="170C71E5" w:rsidR="00944A7E" w:rsidRPr="00944A7E" w:rsidRDefault="00281AD6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</w:t>
      </w:r>
      <w:r w:rsidR="00944A7E" w:rsidRPr="00944A7E">
        <w:rPr>
          <w:rFonts w:ascii="Times New Roman" w:hAnsi="Times New Roman" w:cs="Times New Roman"/>
          <w:b/>
          <w:sz w:val="24"/>
          <w:szCs w:val="24"/>
        </w:rPr>
        <w:t xml:space="preserve"> Rule</w:t>
      </w:r>
    </w:p>
    <w:p w14:paraId="42A89753" w14:textId="5B15447B" w:rsidR="00944A7E" w:rsidRPr="00281AD6" w:rsidRDefault="00944A7E" w:rsidP="00281A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5</w:t>
      </w:r>
    </w:p>
    <w:p w14:paraId="59F11061" w14:textId="100E3015" w:rsidR="00944A7E" w:rsidRDefault="00944A7E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75D1D" w14:textId="11BF3B2A" w:rsidR="00944A7E" w:rsidRPr="00944A7E" w:rsidRDefault="00281AD6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</w:t>
      </w:r>
      <w:r w:rsidR="00944A7E" w:rsidRPr="00944A7E">
        <w:rPr>
          <w:rFonts w:ascii="Times New Roman" w:hAnsi="Times New Roman" w:cs="Times New Roman"/>
          <w:b/>
          <w:sz w:val="24"/>
          <w:szCs w:val="24"/>
        </w:rPr>
        <w:t xml:space="preserve"> Rule</w:t>
      </w:r>
    </w:p>
    <w:p w14:paraId="21E4821F" w14:textId="4843E151" w:rsidR="00944A7E" w:rsidRPr="00281AD6" w:rsidRDefault="00944A7E" w:rsidP="00281A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16</w:t>
      </w:r>
      <w:r w:rsidR="00F669A6" w:rsidRPr="00281AD6">
        <w:rPr>
          <w:rFonts w:ascii="Times New Roman" w:hAnsi="Times New Roman" w:cs="Times New Roman"/>
          <w:sz w:val="24"/>
          <w:szCs w:val="24"/>
        </w:rPr>
        <w:t>-18</w:t>
      </w:r>
    </w:p>
    <w:p w14:paraId="145BA4E3" w14:textId="09085F16" w:rsidR="00944A7E" w:rsidRPr="00281AD6" w:rsidRDefault="00454576" w:rsidP="00281A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3</w:t>
      </w:r>
    </w:p>
    <w:p w14:paraId="21347F06" w14:textId="223224B4" w:rsidR="00454576" w:rsidRPr="00281AD6" w:rsidRDefault="00454576" w:rsidP="00281A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4:19</w:t>
      </w:r>
    </w:p>
    <w:p w14:paraId="26BE2A5D" w14:textId="77777777" w:rsidR="00454576" w:rsidRDefault="00454576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774C67" w14:textId="13C6F728" w:rsidR="00113A83" w:rsidRPr="00F669A6" w:rsidRDefault="009C78C5" w:rsidP="00113A83">
      <w:pPr>
        <w:spacing w:after="0" w:line="240" w:lineRule="auto"/>
        <w:rPr>
          <w:rFonts w:ascii="Rockwell Extra Bold" w:hAnsi="Rockwell Extra Bold" w:cs="Times New Roman"/>
          <w:sz w:val="28"/>
          <w:szCs w:val="24"/>
        </w:rPr>
      </w:pPr>
      <w:r w:rsidRPr="00F669A6">
        <w:rPr>
          <w:rFonts w:ascii="Rockwell Extra Bold" w:hAnsi="Rockwell Extra Bold" w:cs="Times New Roman"/>
          <w:sz w:val="28"/>
          <w:szCs w:val="24"/>
        </w:rPr>
        <w:t xml:space="preserve">OVERCOME </w:t>
      </w:r>
      <w:r w:rsidR="00281AD6">
        <w:rPr>
          <w:rFonts w:ascii="Rockwell Extra Bold" w:hAnsi="Rockwell Extra Bold" w:cs="Times New Roman"/>
          <w:sz w:val="28"/>
          <w:szCs w:val="24"/>
        </w:rPr>
        <w:t>_____________</w:t>
      </w:r>
      <w:r w:rsidRPr="00F669A6">
        <w:rPr>
          <w:rFonts w:ascii="Rockwell Extra Bold" w:hAnsi="Rockwell Extra Bold" w:cs="Times New Roman"/>
          <w:sz w:val="28"/>
          <w:szCs w:val="24"/>
        </w:rPr>
        <w:t xml:space="preserve"> WITH </w:t>
      </w:r>
      <w:r w:rsidR="00281AD6">
        <w:rPr>
          <w:rFonts w:ascii="Rockwell Extra Bold" w:hAnsi="Rockwell Extra Bold" w:cs="Times New Roman"/>
          <w:sz w:val="28"/>
          <w:szCs w:val="24"/>
        </w:rPr>
        <w:t>______________</w:t>
      </w:r>
    </w:p>
    <w:p w14:paraId="2AB89313" w14:textId="25946C84" w:rsidR="00113A83" w:rsidRPr="00F669A6" w:rsidRDefault="00F669A6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669A6">
        <w:rPr>
          <w:rFonts w:ascii="Times New Roman" w:hAnsi="Times New Roman" w:cs="Times New Roman"/>
          <w:b/>
          <w:sz w:val="24"/>
          <w:szCs w:val="24"/>
        </w:rPr>
        <w:t xml:space="preserve">Resist your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</w:t>
      </w:r>
      <w:r w:rsidRPr="00F669A6">
        <w:rPr>
          <w:rFonts w:ascii="Times New Roman" w:hAnsi="Times New Roman" w:cs="Times New Roman"/>
          <w:b/>
          <w:sz w:val="24"/>
          <w:szCs w:val="24"/>
        </w:rPr>
        <w:t xml:space="preserve"> for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F669A6">
        <w:rPr>
          <w:rFonts w:ascii="Times New Roman" w:hAnsi="Times New Roman" w:cs="Times New Roman"/>
          <w:b/>
          <w:sz w:val="24"/>
          <w:szCs w:val="24"/>
        </w:rPr>
        <w:t>.</w:t>
      </w:r>
    </w:p>
    <w:p w14:paraId="3D4EA724" w14:textId="6BEDC2BE" w:rsidR="00113A83" w:rsidRPr="00281AD6" w:rsidRDefault="00F669A6" w:rsidP="00281A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lastRenderedPageBreak/>
        <w:t>Romans 12:17, 19</w:t>
      </w:r>
    </w:p>
    <w:p w14:paraId="29EBD3CB" w14:textId="77777777" w:rsidR="00F669A6" w:rsidRDefault="00F669A6" w:rsidP="00113A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670C7" w14:textId="35B8ADD9" w:rsidR="00113A83" w:rsidRPr="00F669A6" w:rsidRDefault="00F669A6" w:rsidP="00113A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669A6">
        <w:rPr>
          <w:rFonts w:ascii="Times New Roman" w:hAnsi="Times New Roman" w:cs="Times New Roman"/>
          <w:b/>
          <w:sz w:val="24"/>
          <w:szCs w:val="24"/>
        </w:rPr>
        <w:t xml:space="preserve">Be </w:t>
      </w:r>
      <w:r w:rsidR="00281AD6"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Pr="00F669A6">
        <w:rPr>
          <w:rFonts w:ascii="Times New Roman" w:hAnsi="Times New Roman" w:cs="Times New Roman"/>
          <w:b/>
          <w:sz w:val="24"/>
          <w:szCs w:val="24"/>
        </w:rPr>
        <w:t xml:space="preserve">when others are </w:t>
      </w:r>
      <w:r w:rsidR="00281AD6">
        <w:rPr>
          <w:rFonts w:ascii="Times New Roman" w:hAnsi="Times New Roman" w:cs="Times New Roman"/>
          <w:b/>
          <w:sz w:val="24"/>
          <w:szCs w:val="24"/>
        </w:rPr>
        <w:t>__________</w:t>
      </w:r>
      <w:r w:rsidRPr="00F669A6">
        <w:rPr>
          <w:rFonts w:ascii="Times New Roman" w:hAnsi="Times New Roman" w:cs="Times New Roman"/>
          <w:b/>
          <w:sz w:val="24"/>
          <w:szCs w:val="24"/>
        </w:rPr>
        <w:t>.</w:t>
      </w:r>
    </w:p>
    <w:p w14:paraId="01F92709" w14:textId="67FD51ED" w:rsidR="00113A83" w:rsidRPr="00281AD6" w:rsidRDefault="00F669A6" w:rsidP="00281A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AD6">
        <w:rPr>
          <w:rFonts w:ascii="Times New Roman" w:hAnsi="Times New Roman" w:cs="Times New Roman"/>
          <w:sz w:val="24"/>
          <w:szCs w:val="24"/>
        </w:rPr>
        <w:t>Romans 12:20-21</w:t>
      </w:r>
    </w:p>
    <w:sectPr w:rsidR="00113A83" w:rsidRPr="00281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lonna MT">
    <w:charset w:val="00"/>
    <w:family w:val="decorative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30649"/>
    <w:multiLevelType w:val="hybridMultilevel"/>
    <w:tmpl w:val="EDC8D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6670E"/>
    <w:multiLevelType w:val="hybridMultilevel"/>
    <w:tmpl w:val="B0FEB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813B64"/>
    <w:multiLevelType w:val="hybridMultilevel"/>
    <w:tmpl w:val="52305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DB1574"/>
    <w:multiLevelType w:val="hybridMultilevel"/>
    <w:tmpl w:val="7FC66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11408F"/>
    <w:multiLevelType w:val="hybridMultilevel"/>
    <w:tmpl w:val="7BB447B0"/>
    <w:lvl w:ilvl="0" w:tplc="884AF5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40B2F"/>
    <w:multiLevelType w:val="hybridMultilevel"/>
    <w:tmpl w:val="54302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AE61F1"/>
    <w:multiLevelType w:val="hybridMultilevel"/>
    <w:tmpl w:val="5328A7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006478"/>
    <w:multiLevelType w:val="hybridMultilevel"/>
    <w:tmpl w:val="2BFCD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zUxMjcyNzE3NzNQ0lEKTi0uzszPAykwrAUAMrEOhywAAAA="/>
  </w:docVars>
  <w:rsids>
    <w:rsidRoot w:val="00113A83"/>
    <w:rsid w:val="00113A83"/>
    <w:rsid w:val="00281AD6"/>
    <w:rsid w:val="00454576"/>
    <w:rsid w:val="004A6E53"/>
    <w:rsid w:val="00783BF5"/>
    <w:rsid w:val="007C1BE5"/>
    <w:rsid w:val="008347A6"/>
    <w:rsid w:val="00944A7E"/>
    <w:rsid w:val="009C78C5"/>
    <w:rsid w:val="00B563DE"/>
    <w:rsid w:val="00CA1AE5"/>
    <w:rsid w:val="00F6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78048"/>
  <w15:chartTrackingRefBased/>
  <w15:docId w15:val="{50AAC4D7-749B-4187-BA6C-2DC5DBFDC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A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3</Words>
  <Characters>75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4-26T00:15:00Z</cp:lastPrinted>
  <dcterms:created xsi:type="dcterms:W3CDTF">2019-04-26T15:17:00Z</dcterms:created>
  <dcterms:modified xsi:type="dcterms:W3CDTF">2019-04-26T15:17:00Z</dcterms:modified>
</cp:coreProperties>
</file>